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C4C7" w14:textId="784CB74C" w:rsidR="00C215A1" w:rsidRPr="00437A01" w:rsidRDefault="0009241A" w:rsidP="008841B8">
      <w:pPr>
        <w:pStyle w:val="Subheadline"/>
        <w:spacing w:before="0"/>
        <w:rPr>
          <w:color w:val="0072B4"/>
          <w:sz w:val="40"/>
          <w:szCs w:val="20"/>
          <w:lang w:val="de-DE"/>
        </w:rPr>
      </w:pPr>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495E839B" w:rsidR="000B20D8" w:rsidRPr="00437A01" w:rsidRDefault="0083652F" w:rsidP="0009241A">
      <w:pPr>
        <w:pStyle w:val="AnreiertextPM"/>
      </w:pPr>
      <w:r>
        <w:t>St. Gall</w:t>
      </w:r>
      <w:r w:rsidR="00CA684D" w:rsidRPr="00437A01">
        <w:t xml:space="preserve">en, </w:t>
      </w:r>
      <w:r w:rsidR="00AD4979">
        <w:t>2</w:t>
      </w:r>
      <w:r w:rsidR="001660AA">
        <w:t>7</w:t>
      </w:r>
      <w:r w:rsidR="005B5442">
        <w:t xml:space="preserve">. </w:t>
      </w:r>
      <w:r w:rsidR="00AD4979">
        <w:t>April</w:t>
      </w:r>
      <w:r w:rsidR="005B5442">
        <w:t xml:space="preserve"> 202</w:t>
      </w:r>
      <w:r w:rsidR="001660AA">
        <w:t>2</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Online</w:t>
      </w:r>
      <w:r>
        <w:t>-</w:t>
      </w:r>
      <w:r w:rsidR="0009241A">
        <w:t xml:space="preserve">Gaming ist </w:t>
      </w:r>
      <w:r w:rsidR="00534F38">
        <w:t xml:space="preserve">so </w:t>
      </w:r>
      <w:r w:rsidR="0009241A">
        <w:t>populär wie nie zuvor. Cloudbasierte Konsolen wie Playstation</w:t>
      </w:r>
      <w:r w:rsidR="005773DC">
        <w:t>®</w:t>
      </w:r>
      <w:r w:rsidR="0009241A">
        <w:t>, X</w:t>
      </w:r>
      <w:r w:rsidR="009E40C8">
        <w:t>b</w:t>
      </w:r>
      <w:r w:rsidR="0009241A">
        <w:t>ox</w:t>
      </w:r>
      <w:r w:rsidR="005773DC">
        <w:t>®</w:t>
      </w:r>
      <w:r w:rsidR="0009241A">
        <w:t xml:space="preserve"> oder Nintendo Switch</w:t>
      </w:r>
      <w:r w:rsidR="005773DC">
        <w:t>®</w:t>
      </w:r>
      <w:r w:rsidR="0009241A">
        <w:t xml:space="preserve"> verkaufen sich </w:t>
      </w:r>
      <w:proofErr w:type="spellStart"/>
      <w:r w:rsidR="00534F38">
        <w:t>äu</w:t>
      </w:r>
      <w:r w:rsidR="0015290A">
        <w:t>ss</w:t>
      </w:r>
      <w:r w:rsidR="00534F38">
        <w:t>erst</w:t>
      </w:r>
      <w:proofErr w:type="spellEnd"/>
      <w:r w:rsidR="0009241A">
        <w:t xml:space="preserve"> erfolgreich und auch mobiles Gaming wächst und wächst…</w:t>
      </w:r>
      <w:r w:rsidR="00534F38">
        <w:t xml:space="preserve"> </w:t>
      </w:r>
      <w:r w:rsidR="00C400B7">
        <w:t>Fantastische</w:t>
      </w:r>
      <w:r w:rsidR="0009241A">
        <w:t xml:space="preserve"> Zeiten für Online</w:t>
      </w:r>
      <w:r>
        <w:t>-</w:t>
      </w:r>
      <w:r w:rsidR="0009241A">
        <w:t>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6683B39B" w:rsidR="00D63FC5" w:rsidRDefault="0009241A" w:rsidP="0009241A">
      <w:pPr>
        <w:pStyle w:val="StandardtextPM"/>
      </w:pPr>
      <w:r>
        <w:t xml:space="preserve">Der Ping-Wert ist eine </w:t>
      </w:r>
      <w:proofErr w:type="spellStart"/>
      <w:r>
        <w:t>Messgrö</w:t>
      </w:r>
      <w:r w:rsidR="0015290A">
        <w:t>ss</w:t>
      </w:r>
      <w:r>
        <w:t>e</w:t>
      </w:r>
      <w:proofErr w:type="spellEnd"/>
      <w:r>
        <w:t xml:space="preserv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w:t>
      </w:r>
      <w:r w:rsidR="00297A45">
        <w:t>-</w:t>
      </w:r>
      <w:r>
        <w:t>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0C9199D7" w:rsidR="00A95B37" w:rsidRPr="00437A01" w:rsidRDefault="00D57FB0" w:rsidP="00D63FC5">
      <w:pPr>
        <w:pStyle w:val="StandardtextPM"/>
      </w:pPr>
      <w:r>
        <w:t xml:space="preserve"> </w:t>
      </w:r>
      <w:r w:rsidR="00A95B37" w:rsidRPr="00437A01">
        <w:rPr>
          <w:b/>
        </w:rPr>
        <w:t xml:space="preserve">1. </w:t>
      </w:r>
      <w:r w:rsidR="0083652F">
        <w:rPr>
          <w:b/>
        </w:rPr>
        <w:t>Internet-</w:t>
      </w:r>
      <w:r w:rsidR="00A95B37">
        <w:rPr>
          <w:b/>
        </w:rPr>
        <w:t xml:space="preserve">Router </w:t>
      </w:r>
      <w:r w:rsidR="00A1491E">
        <w:rPr>
          <w:b/>
        </w:rPr>
        <w:t xml:space="preserve">neu starten oder </w:t>
      </w:r>
      <w:r w:rsidR="00A95B37">
        <w:rPr>
          <w:b/>
        </w:rPr>
        <w:t>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7E2B9725" w:rsidR="00A95B37" w:rsidRDefault="0009241A" w:rsidP="005312B8">
      <w:pPr>
        <w:pStyle w:val="StandardtextPM"/>
      </w:pPr>
      <w:r w:rsidRPr="0009241A">
        <w:t>Manchmal lässt sich das Problem auf einen Fehler in der verwendeten Spiel</w:t>
      </w:r>
      <w:r w:rsidR="005B5442">
        <w:t>e</w:t>
      </w:r>
      <w:r w:rsidRPr="0009241A">
        <w:t xml:space="preserve">version zurückführen, der in einer neueren Version bereits behoben wurde. Deshalb kann ein Update auf die </w:t>
      </w:r>
      <w:r w:rsidR="00C400B7" w:rsidRPr="0009241A">
        <w:t>aktuelle</w:t>
      </w:r>
      <w:r w:rsidRPr="0009241A">
        <w:t xml:space="preserve"> Version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3F67B86D"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1660AA">
        <w:t xml:space="preserve">auch </w:t>
      </w:r>
      <w:r w:rsidR="00F8236C">
        <w:t>die Latenz</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 xml:space="preserve">zur Verfügung. Auch </w:t>
      </w:r>
      <w:r w:rsidR="00C400B7">
        <w:br/>
      </w:r>
      <w:r w:rsidRPr="00A95B37">
        <w:t>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2CA3DF2" w:rsidR="00A95B37" w:rsidRPr="000D393D" w:rsidRDefault="000D393D" w:rsidP="00A95B37">
      <w:pPr>
        <w:pStyle w:val="StandardtextPM"/>
        <w:rPr>
          <w:b/>
        </w:rPr>
      </w:pPr>
      <w:r w:rsidRPr="000D393D">
        <w:rPr>
          <w:b/>
        </w:rPr>
        <w:t>4. Mit dem nächsten verfügbaren Server verbinden</w:t>
      </w:r>
    </w:p>
    <w:p w14:paraId="044538DB" w14:textId="733C8FF5" w:rsidR="00A95B37" w:rsidRPr="00A95B37" w:rsidRDefault="00A95B37" w:rsidP="00A95B37">
      <w:pPr>
        <w:pStyle w:val="StandardtextPM"/>
      </w:pPr>
      <w:r w:rsidRPr="00A95B37">
        <w:t>Bei manchen Spielen lässt sich die Region</w:t>
      </w:r>
      <w:r w:rsidR="00297A45">
        <w:t xml:space="preserve"> einstellen</w:t>
      </w:r>
      <w:r w:rsidRPr="00A95B37">
        <w:t xml:space="preserve">, in </w:t>
      </w:r>
      <w:r w:rsidR="005B5442">
        <w:t>welcher</w:t>
      </w:r>
      <w:r w:rsidRPr="00A95B37">
        <w:t xml:space="preserve"> der Spiele</w:t>
      </w:r>
      <w:r w:rsidR="005B5442">
        <w:t>-</w:t>
      </w:r>
      <w:r w:rsidRPr="00A95B37">
        <w:t xml:space="preserve">Server steht.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0" w:name="_Hlk29982101"/>
      <w:r w:rsidRPr="00A95B37">
        <w:rPr>
          <w:rFonts w:cs="Arial"/>
          <w:b/>
          <w:color w:val="434A4F"/>
          <w:sz w:val="28"/>
          <w:szCs w:val="28"/>
        </w:rPr>
        <w:lastRenderedPageBreak/>
        <w:t xml:space="preserve">Der beste Weg </w:t>
      </w:r>
      <w:bookmarkEnd w:id="0"/>
      <w:r w:rsidRPr="00A95B37">
        <w:rPr>
          <w:rFonts w:cs="Arial"/>
          <w:b/>
          <w:color w:val="434A4F"/>
          <w:sz w:val="28"/>
          <w:szCs w:val="28"/>
        </w:rPr>
        <w:t>ins Internet</w:t>
      </w:r>
    </w:p>
    <w:p w14:paraId="0E136E4C" w14:textId="4DA0281A"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 </w:t>
      </w:r>
      <w:r>
        <w:t xml:space="preserve">stabiles </w:t>
      </w:r>
      <w:r w:rsidR="00A95B37" w:rsidRPr="00A95B37">
        <w:t>WLAN-</w:t>
      </w:r>
      <w:r>
        <w:t>Netz</w:t>
      </w:r>
      <w:r w:rsidR="00A95B37" w:rsidRPr="00A95B37">
        <w:t xml:space="preserve"> ist </w:t>
      </w:r>
      <w:r>
        <w:t xml:space="preserve">jedoch </w:t>
      </w:r>
      <w:r w:rsidR="00A95B37" w:rsidRPr="00A95B37">
        <w:t xml:space="preserve">von vielen </w:t>
      </w:r>
      <w:proofErr w:type="spellStart"/>
      <w:r w:rsidR="00A95B37" w:rsidRPr="00A95B37">
        <w:t>äu</w:t>
      </w:r>
      <w:r w:rsidR="0015290A">
        <w:t>ss</w:t>
      </w:r>
      <w:r w:rsidR="00A95B37" w:rsidRPr="00A95B37">
        <w:t>eren</w:t>
      </w:r>
      <w:proofErr w:type="spellEnd"/>
      <w:r w:rsidR="00A95B37" w:rsidRPr="00A95B37">
        <w:t xml:space="preserve">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w:t>
      </w:r>
      <w:r w:rsidR="00A1491E">
        <w:t>, und LAN-Kabel zu verlegen ist nicht immer möglich</w:t>
      </w:r>
      <w:r w:rsidR="00A95B37" w:rsidRPr="00A95B37">
        <w:t xml:space="preserve">. </w:t>
      </w:r>
    </w:p>
    <w:p w14:paraId="611F9B1B" w14:textId="77777777" w:rsidR="00C400B7" w:rsidRDefault="00C400B7" w:rsidP="00A95B37">
      <w:pPr>
        <w:pStyle w:val="StandardtextPM"/>
      </w:pPr>
    </w:p>
    <w:p w14:paraId="3EAE6468" w14:textId="22753373"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w:t>
      </w:r>
      <w:r w:rsidR="00483751">
        <w:t xml:space="preserve">. </w:t>
      </w:r>
      <w:r w:rsidRPr="00A95B37">
        <w:t>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 xml:space="preserve">kann im Handumdrehen </w:t>
      </w:r>
      <w:r w:rsidR="00A1491E">
        <w:t>in der Gaming-Ecke</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w:t>
      </w:r>
      <w:r w:rsidR="00A1491E">
        <w:t>moderner</w:t>
      </w:r>
      <w:r w:rsidR="00D334FA">
        <w:t xml:space="preserve">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2512A569" w:rsidR="00A95B37" w:rsidRDefault="005B5442" w:rsidP="00A95B37">
      <w:pPr>
        <w:pStyle w:val="StandardtextPM"/>
      </w:pPr>
      <w:r>
        <w:t>Powerline</w:t>
      </w:r>
      <w:r w:rsidR="00A95B37" w:rsidRPr="00A95B37">
        <w:t xml:space="preserve"> hat gegenüber rein WLAN</w:t>
      </w:r>
      <w:r w:rsidR="007866DF">
        <w:t>-</w:t>
      </w:r>
      <w:r w:rsidR="00A95B37" w:rsidRPr="00A95B37">
        <w:t xml:space="preserve">basierten Lösungen </w:t>
      </w:r>
      <w:proofErr w:type="spellStart"/>
      <w:r w:rsidR="00A95B37" w:rsidRPr="00A95B37">
        <w:t>gro</w:t>
      </w:r>
      <w:r w:rsidR="0015290A">
        <w:t>ss</w:t>
      </w:r>
      <w:r w:rsidR="00A95B37" w:rsidRPr="00A95B37">
        <w:t>e</w:t>
      </w:r>
      <w:proofErr w:type="spellEnd"/>
      <w:r w:rsidR="00A95B37" w:rsidRPr="00A95B37">
        <w:t xml:space="preserve"> Vorteile, denn eine </w:t>
      </w:r>
      <w:proofErr w:type="spellStart"/>
      <w:r w:rsidR="00A95B37" w:rsidRPr="00A95B37">
        <w:t>gro</w:t>
      </w:r>
      <w:r w:rsidR="0015290A">
        <w:t>ss</w:t>
      </w:r>
      <w:r w:rsidR="00A95B37" w:rsidRPr="00A95B37">
        <w:t>e</w:t>
      </w:r>
      <w:proofErr w:type="spellEnd"/>
      <w:r w:rsidR="00A95B37" w:rsidRPr="00A95B37">
        <w:t xml:space="preserve"> Distanz zum Router, dicke Wände, </w:t>
      </w:r>
      <w:proofErr w:type="spellStart"/>
      <w:r w:rsidR="00A95B37" w:rsidRPr="00A95B37">
        <w:t>Fu</w:t>
      </w:r>
      <w:r w:rsidR="0015290A">
        <w:t>ss</w:t>
      </w:r>
      <w:r w:rsidR="00A95B37" w:rsidRPr="00A95B37">
        <w:t>bodenheizung</w:t>
      </w:r>
      <w:proofErr w:type="spellEnd"/>
      <w:r w:rsidR="00A95B37" w:rsidRPr="00A95B37">
        <w:t xml:space="preserve">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A14B47">
        <w:t xml:space="preserve"> steht</w:t>
      </w:r>
      <w:r w:rsidR="00A95B37" w:rsidRPr="00A95B37">
        <w:t xml:space="preserve">. </w:t>
      </w:r>
    </w:p>
    <w:p w14:paraId="06980EAD" w14:textId="2244208E" w:rsidR="008C5769" w:rsidRDefault="008C5769" w:rsidP="00A95B37">
      <w:pPr>
        <w:pStyle w:val="StandardtextPM"/>
      </w:pPr>
    </w:p>
    <w:p w14:paraId="2AA19CA3" w14:textId="3ACF36C5" w:rsidR="008C5769" w:rsidRPr="00A95B37" w:rsidRDefault="008C5769" w:rsidP="00A95B37">
      <w:pPr>
        <w:pStyle w:val="StandardtextPM"/>
      </w:pPr>
      <w:r>
        <w:t xml:space="preserve">Weitere Informationen zum Ping: </w:t>
      </w:r>
      <w:hyperlink r:id="rId8" w:history="1">
        <w:r w:rsidR="008E7082" w:rsidRPr="0013628E">
          <w:rPr>
            <w:rStyle w:val="Hyperlink"/>
          </w:rPr>
          <w:t>https://www.devolo.ch/anwendung/gaming-setup-ideen-ping-verbessern</w:t>
        </w:r>
      </w:hyperlink>
    </w:p>
    <w:p w14:paraId="7830EDA8" w14:textId="77777777" w:rsidR="00893115" w:rsidRDefault="00893115" w:rsidP="00893115">
      <w:pPr>
        <w:pStyle w:val="SubheadlinePM"/>
        <w:ind w:right="848"/>
        <w:jc w:val="both"/>
      </w:pPr>
      <w:r>
        <w:t>Pressekontakt</w:t>
      </w:r>
    </w:p>
    <w:p w14:paraId="081A395A" w14:textId="77777777" w:rsidR="00893115" w:rsidRDefault="00893115" w:rsidP="00893115">
      <w:pPr>
        <w:pStyle w:val="StandardtextPM"/>
        <w:tabs>
          <w:tab w:val="left" w:pos="4536"/>
        </w:tabs>
        <w:ind w:right="848"/>
        <w:jc w:val="both"/>
      </w:pPr>
      <w:r>
        <w:t>Christoph Müllers</w:t>
      </w:r>
      <w:r>
        <w:tab/>
        <w:t>devolo AG</w:t>
      </w:r>
    </w:p>
    <w:p w14:paraId="7116D3C9" w14:textId="77777777" w:rsidR="00893115" w:rsidRDefault="00893115" w:rsidP="00893115">
      <w:pPr>
        <w:pStyle w:val="StandardtextPM"/>
        <w:tabs>
          <w:tab w:val="left" w:pos="4536"/>
        </w:tabs>
        <w:ind w:right="848"/>
        <w:jc w:val="both"/>
      </w:pPr>
      <w:r>
        <w:t>PR Müllers (CH)</w:t>
      </w:r>
      <w:r>
        <w:tab/>
        <w:t xml:space="preserve">Marcel </w:t>
      </w:r>
      <w:proofErr w:type="spellStart"/>
      <w:r>
        <w:t>Schüll</w:t>
      </w:r>
      <w:proofErr w:type="spellEnd"/>
    </w:p>
    <w:p w14:paraId="13C7B8AA" w14:textId="77777777" w:rsidR="00893115" w:rsidRDefault="00893115" w:rsidP="00893115">
      <w:pPr>
        <w:pStyle w:val="StandardtextPM"/>
        <w:tabs>
          <w:tab w:val="left" w:pos="4536"/>
        </w:tabs>
        <w:ind w:right="848"/>
        <w:jc w:val="both"/>
      </w:pPr>
      <w:proofErr w:type="spellStart"/>
      <w:r>
        <w:t>Davidstrasse</w:t>
      </w:r>
      <w:proofErr w:type="spellEnd"/>
      <w:r>
        <w:t xml:space="preserve"> 9</w:t>
      </w:r>
      <w:r>
        <w:tab/>
        <w:t>Charlottenburger Allee 67</w:t>
      </w:r>
    </w:p>
    <w:p w14:paraId="700401EF" w14:textId="77777777" w:rsidR="00893115" w:rsidRDefault="00893115" w:rsidP="00893115">
      <w:pPr>
        <w:pStyle w:val="StandardtextPM"/>
        <w:tabs>
          <w:tab w:val="left" w:pos="4536"/>
        </w:tabs>
        <w:ind w:right="848"/>
        <w:jc w:val="both"/>
      </w:pPr>
      <w:r>
        <w:t>CH-9000 St. Gallen</w:t>
      </w:r>
      <w:r>
        <w:tab/>
        <w:t>D-52068 Aachen</w:t>
      </w:r>
    </w:p>
    <w:p w14:paraId="64CB2628" w14:textId="77777777" w:rsidR="00893115" w:rsidRDefault="00893115" w:rsidP="00893115">
      <w:pPr>
        <w:pStyle w:val="StandardtextPM"/>
        <w:tabs>
          <w:tab w:val="left" w:pos="4536"/>
        </w:tabs>
        <w:ind w:right="848"/>
        <w:jc w:val="both"/>
      </w:pPr>
      <w:r>
        <w:t>Tel.: +41 71 24 30 442</w:t>
      </w:r>
      <w:r>
        <w:tab/>
        <w:t>Tel.: +49 241 18279-514</w:t>
      </w:r>
    </w:p>
    <w:p w14:paraId="6083C1F1" w14:textId="77777777" w:rsidR="00893115" w:rsidRDefault="0015290A" w:rsidP="00893115">
      <w:pPr>
        <w:pStyle w:val="StandardtextPM"/>
        <w:tabs>
          <w:tab w:val="left" w:pos="4536"/>
        </w:tabs>
        <w:ind w:right="848"/>
        <w:jc w:val="both"/>
      </w:pPr>
      <w:hyperlink r:id="rId9" w:history="1">
        <w:r w:rsidR="00893115">
          <w:rPr>
            <w:rStyle w:val="Hyperlink"/>
          </w:rPr>
          <w:t>devolo@prmuellers.ch</w:t>
        </w:r>
      </w:hyperlink>
      <w:r w:rsidR="00893115">
        <w:t xml:space="preserve">   </w:t>
      </w:r>
      <w:r w:rsidR="00893115">
        <w:tab/>
      </w:r>
      <w:hyperlink r:id="rId10" w:history="1">
        <w:r w:rsidR="00893115">
          <w:rPr>
            <w:rStyle w:val="Hyperlink"/>
          </w:rPr>
          <w:t>marcel.schuell@devolo.de</w:t>
        </w:r>
      </w:hyperlink>
      <w:r w:rsidR="00893115">
        <w:t xml:space="preserve"> </w:t>
      </w:r>
    </w:p>
    <w:p w14:paraId="39B42C98" w14:textId="77777777" w:rsidR="00893115" w:rsidRDefault="00893115" w:rsidP="00893115">
      <w:pPr>
        <w:pStyle w:val="StandardtextPM"/>
        <w:ind w:right="848"/>
        <w:jc w:val="both"/>
      </w:pPr>
    </w:p>
    <w:p w14:paraId="501F883A" w14:textId="77777777" w:rsidR="00893115" w:rsidRDefault="00893115" w:rsidP="00893115">
      <w:pPr>
        <w:spacing w:line="360" w:lineRule="auto"/>
        <w:rPr>
          <w:rFonts w:cs="Arial"/>
          <w:color w:val="000000"/>
        </w:rPr>
      </w:pPr>
      <w:r>
        <w:t xml:space="preserve">Diesen Text und aktuelle Produktabbildungen sowie weitere Presseinformationen finden Sie auch im devolo-Pressebereich unter </w:t>
      </w:r>
      <w:hyperlink r:id="rId11" w:history="1">
        <w:r>
          <w:rPr>
            <w:rStyle w:val="Hyperlink"/>
          </w:rPr>
          <w:t>www.devolo.ch/ueber-devolo/presse.html</w:t>
        </w:r>
      </w:hyperlink>
      <w:r>
        <w:t xml:space="preserve"> .</w:t>
      </w:r>
    </w:p>
    <w:p w14:paraId="64B9FE12" w14:textId="77777777" w:rsidR="00893115" w:rsidRDefault="00893115" w:rsidP="00893115">
      <w:pPr>
        <w:pStyle w:val="SubheadlinePM"/>
        <w:ind w:right="848"/>
        <w:jc w:val="both"/>
      </w:pPr>
      <w:r>
        <w:t>Über devolo</w:t>
      </w:r>
    </w:p>
    <w:p w14:paraId="4E54F30C" w14:textId="77777777" w:rsidR="00893115" w:rsidRPr="000C343B" w:rsidRDefault="00893115" w:rsidP="00893115">
      <w:pPr>
        <w:pStyle w:val="SubheadlinePM"/>
        <w:spacing w:line="276" w:lineRule="auto"/>
        <w:rPr>
          <w:b w:val="0"/>
          <w:bCs/>
          <w:sz w:val="20"/>
          <w:szCs w:val="20"/>
        </w:rPr>
      </w:pPr>
      <w:r w:rsidRPr="000C343B">
        <w:rPr>
          <w:b w:val="0"/>
          <w:bCs/>
          <w:color w:val="404040" w:themeColor="text1" w:themeTint="BF"/>
          <w:sz w:val="20"/>
          <w:szCs w:val="20"/>
        </w:rPr>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nternational sind mehr als 44 Millionen Adapter im Einsatz - davon allein über 1,7 Millionen in der Schweiz und Liechtenstein. Im professionellen Bereich wird mit devolo die Vision des umfassend vernetzten Internet der Dinge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r>
        <w:rPr>
          <w:b w:val="0"/>
          <w:bCs/>
          <w:color w:val="404040" w:themeColor="text1" w:themeTint="BF"/>
          <w:sz w:val="20"/>
          <w:szCs w:val="20"/>
        </w:rPr>
        <w:t>.</w:t>
      </w:r>
    </w:p>
    <w:p w14:paraId="4F4775AD" w14:textId="7F45CC36" w:rsidR="00EA15F8" w:rsidRPr="00437A01" w:rsidRDefault="00EA15F8" w:rsidP="00F251BA">
      <w:pPr>
        <w:pStyle w:val="SubheadlinePM"/>
      </w:pPr>
    </w:p>
    <w:sectPr w:rsidR="00EA15F8" w:rsidRPr="00437A01" w:rsidSect="00297A45">
      <w:headerReference w:type="default" r:id="rId12"/>
      <w:pgSz w:w="11906" w:h="16838"/>
      <w:pgMar w:top="1843" w:right="851" w:bottom="426"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29E19" w14:textId="77777777" w:rsidR="00FF5502" w:rsidRDefault="00FF5502">
      <w:r>
        <w:separator/>
      </w:r>
    </w:p>
  </w:endnote>
  <w:endnote w:type="continuationSeparator" w:id="0">
    <w:p w14:paraId="56B880BB" w14:textId="77777777" w:rsidR="00FF5502" w:rsidRDefault="00FF5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5EDB" w14:textId="77777777" w:rsidR="00FF5502" w:rsidRDefault="00FF5502">
      <w:r>
        <w:separator/>
      </w:r>
    </w:p>
  </w:footnote>
  <w:footnote w:type="continuationSeparator" w:id="0">
    <w:p w14:paraId="7E4747DE" w14:textId="77777777" w:rsidR="00FF5502" w:rsidRDefault="00FF5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10092E"/>
    <w:rsid w:val="00103095"/>
    <w:rsid w:val="00105D16"/>
    <w:rsid w:val="001068BC"/>
    <w:rsid w:val="00111A0C"/>
    <w:rsid w:val="0011544D"/>
    <w:rsid w:val="00123F56"/>
    <w:rsid w:val="00124E23"/>
    <w:rsid w:val="00132912"/>
    <w:rsid w:val="001346DB"/>
    <w:rsid w:val="00135FFB"/>
    <w:rsid w:val="00144F8D"/>
    <w:rsid w:val="0015290A"/>
    <w:rsid w:val="00155B48"/>
    <w:rsid w:val="001637AE"/>
    <w:rsid w:val="001644D1"/>
    <w:rsid w:val="001660AA"/>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57D01"/>
    <w:rsid w:val="00260268"/>
    <w:rsid w:val="002616B6"/>
    <w:rsid w:val="002661E6"/>
    <w:rsid w:val="002700DE"/>
    <w:rsid w:val="00276290"/>
    <w:rsid w:val="002834BB"/>
    <w:rsid w:val="00285C50"/>
    <w:rsid w:val="00287EDC"/>
    <w:rsid w:val="00290062"/>
    <w:rsid w:val="002920D2"/>
    <w:rsid w:val="00297A45"/>
    <w:rsid w:val="002A083D"/>
    <w:rsid w:val="002A11D2"/>
    <w:rsid w:val="002A47EB"/>
    <w:rsid w:val="002B77B1"/>
    <w:rsid w:val="002C1CD1"/>
    <w:rsid w:val="002C2899"/>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5E36"/>
    <w:rsid w:val="004171F6"/>
    <w:rsid w:val="0042005D"/>
    <w:rsid w:val="004258BC"/>
    <w:rsid w:val="00437A01"/>
    <w:rsid w:val="00446ECF"/>
    <w:rsid w:val="00463252"/>
    <w:rsid w:val="004671B1"/>
    <w:rsid w:val="00472B42"/>
    <w:rsid w:val="00472E9A"/>
    <w:rsid w:val="00475D9E"/>
    <w:rsid w:val="00483751"/>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0BAE"/>
    <w:rsid w:val="005513BB"/>
    <w:rsid w:val="00563970"/>
    <w:rsid w:val="0056756E"/>
    <w:rsid w:val="00570FBD"/>
    <w:rsid w:val="00574816"/>
    <w:rsid w:val="0057717F"/>
    <w:rsid w:val="005773DC"/>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33A5"/>
    <w:rsid w:val="00743EDB"/>
    <w:rsid w:val="007464D1"/>
    <w:rsid w:val="00755AA1"/>
    <w:rsid w:val="00755DDA"/>
    <w:rsid w:val="00761083"/>
    <w:rsid w:val="0077180A"/>
    <w:rsid w:val="00774067"/>
    <w:rsid w:val="00775FAE"/>
    <w:rsid w:val="007866DF"/>
    <w:rsid w:val="00790DA0"/>
    <w:rsid w:val="00792BD0"/>
    <w:rsid w:val="0079568F"/>
    <w:rsid w:val="007A0373"/>
    <w:rsid w:val="007A0414"/>
    <w:rsid w:val="007A7257"/>
    <w:rsid w:val="007B26CF"/>
    <w:rsid w:val="007C1D9B"/>
    <w:rsid w:val="007C3A3F"/>
    <w:rsid w:val="007D09CE"/>
    <w:rsid w:val="007D0C69"/>
    <w:rsid w:val="007F0F42"/>
    <w:rsid w:val="007F7838"/>
    <w:rsid w:val="00800A40"/>
    <w:rsid w:val="00805065"/>
    <w:rsid w:val="00806BFB"/>
    <w:rsid w:val="00813BAC"/>
    <w:rsid w:val="008158FF"/>
    <w:rsid w:val="00816A91"/>
    <w:rsid w:val="00825EBD"/>
    <w:rsid w:val="00830E24"/>
    <w:rsid w:val="0083409E"/>
    <w:rsid w:val="0083652F"/>
    <w:rsid w:val="00840540"/>
    <w:rsid w:val="00840854"/>
    <w:rsid w:val="008460A7"/>
    <w:rsid w:val="008513EC"/>
    <w:rsid w:val="00857952"/>
    <w:rsid w:val="00865BEB"/>
    <w:rsid w:val="00866050"/>
    <w:rsid w:val="00871740"/>
    <w:rsid w:val="008721CB"/>
    <w:rsid w:val="00875753"/>
    <w:rsid w:val="0088357E"/>
    <w:rsid w:val="008841B8"/>
    <w:rsid w:val="00887AD6"/>
    <w:rsid w:val="0089056A"/>
    <w:rsid w:val="00892AD2"/>
    <w:rsid w:val="00893115"/>
    <w:rsid w:val="00894003"/>
    <w:rsid w:val="00894422"/>
    <w:rsid w:val="008A05B3"/>
    <w:rsid w:val="008A10EA"/>
    <w:rsid w:val="008A4B09"/>
    <w:rsid w:val="008A6152"/>
    <w:rsid w:val="008A73FD"/>
    <w:rsid w:val="008B1AFD"/>
    <w:rsid w:val="008C2100"/>
    <w:rsid w:val="008C5769"/>
    <w:rsid w:val="008D472C"/>
    <w:rsid w:val="008E061D"/>
    <w:rsid w:val="008E7082"/>
    <w:rsid w:val="008F5AA0"/>
    <w:rsid w:val="00901817"/>
    <w:rsid w:val="009018A0"/>
    <w:rsid w:val="00906DB6"/>
    <w:rsid w:val="00914EF8"/>
    <w:rsid w:val="009241A9"/>
    <w:rsid w:val="0093445B"/>
    <w:rsid w:val="009473DD"/>
    <w:rsid w:val="009478F4"/>
    <w:rsid w:val="00953409"/>
    <w:rsid w:val="009612BA"/>
    <w:rsid w:val="009618FB"/>
    <w:rsid w:val="0097171D"/>
    <w:rsid w:val="009768EE"/>
    <w:rsid w:val="00981DFD"/>
    <w:rsid w:val="00985464"/>
    <w:rsid w:val="00985CB3"/>
    <w:rsid w:val="00985FC3"/>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1491E"/>
    <w:rsid w:val="00A14B47"/>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4979"/>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DBB"/>
    <w:rsid w:val="00BC511C"/>
    <w:rsid w:val="00BC7F5E"/>
    <w:rsid w:val="00BD195B"/>
    <w:rsid w:val="00BD5536"/>
    <w:rsid w:val="00BE1603"/>
    <w:rsid w:val="00BE339D"/>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00B7"/>
    <w:rsid w:val="00C4485E"/>
    <w:rsid w:val="00C46038"/>
    <w:rsid w:val="00C46307"/>
    <w:rsid w:val="00C5031E"/>
    <w:rsid w:val="00C51294"/>
    <w:rsid w:val="00C5171E"/>
    <w:rsid w:val="00C52981"/>
    <w:rsid w:val="00C53743"/>
    <w:rsid w:val="00C63402"/>
    <w:rsid w:val="00C63CFF"/>
    <w:rsid w:val="00C74ACD"/>
    <w:rsid w:val="00C808DA"/>
    <w:rsid w:val="00C83B95"/>
    <w:rsid w:val="00C939BB"/>
    <w:rsid w:val="00CA3862"/>
    <w:rsid w:val="00CA684D"/>
    <w:rsid w:val="00CA6F2A"/>
    <w:rsid w:val="00CB0CA8"/>
    <w:rsid w:val="00CB1FCA"/>
    <w:rsid w:val="00CB2B8A"/>
    <w:rsid w:val="00CB316E"/>
    <w:rsid w:val="00CB5B89"/>
    <w:rsid w:val="00CC2459"/>
    <w:rsid w:val="00CC52C1"/>
    <w:rsid w:val="00CC58F5"/>
    <w:rsid w:val="00CD5AA2"/>
    <w:rsid w:val="00CD637D"/>
    <w:rsid w:val="00CD6C4C"/>
    <w:rsid w:val="00CE27DB"/>
    <w:rsid w:val="00CE32B0"/>
    <w:rsid w:val="00CF2016"/>
    <w:rsid w:val="00CF42B3"/>
    <w:rsid w:val="00CF74F2"/>
    <w:rsid w:val="00CF7929"/>
    <w:rsid w:val="00D0236E"/>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E10832"/>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5675"/>
    <w:rsid w:val="00FA6417"/>
    <w:rsid w:val="00FA65FC"/>
    <w:rsid w:val="00FA769B"/>
    <w:rsid w:val="00FB101B"/>
    <w:rsid w:val="00FC3667"/>
    <w:rsid w:val="00FC7771"/>
    <w:rsid w:val="00FC7907"/>
    <w:rsid w:val="00FD3B96"/>
    <w:rsid w:val="00FD56BA"/>
    <w:rsid w:val="00FD6FBD"/>
    <w:rsid w:val="00FE1719"/>
    <w:rsid w:val="00FE787E"/>
    <w:rsid w:val="00FF550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 w:type="character" w:styleId="BesuchterLink">
    <w:name w:val="FollowedHyperlink"/>
    <w:basedOn w:val="Absatz-Standardschriftart"/>
    <w:uiPriority w:val="99"/>
    <w:semiHidden/>
    <w:unhideWhenUsed/>
    <w:rsid w:val="001660A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evolo.ch/anwendung/gaming-setup-ideen-ping-verbesser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evolo.ch/ueber-devolo/presse.html" TargetMode="External"/><Relationship Id="rId5" Type="http://schemas.openxmlformats.org/officeDocument/2006/relationships/webSettings" Target="webSettings.xml"/><Relationship Id="rId10" Type="http://schemas.openxmlformats.org/officeDocument/2006/relationships/hyperlink" Target="mailto:marcel.schuell@devolo.de" TargetMode="External"/><Relationship Id="rId4" Type="http://schemas.openxmlformats.org/officeDocument/2006/relationships/settings" Target="settings.xml"/><Relationship Id="rId9" Type="http://schemas.openxmlformats.org/officeDocument/2006/relationships/hyperlink" Target="mailto:devolo@prmuellers.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E041-1151-48DD-9246-4724B0493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9</Words>
  <Characters>5195</Characters>
  <Application>Microsoft Office Word</Application>
  <DocSecurity>0</DocSecurity>
  <Lines>43</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9</cp:revision>
  <cp:lastPrinted>2019-02-18T10:59:00Z</cp:lastPrinted>
  <dcterms:created xsi:type="dcterms:W3CDTF">2022-04-05T11:52:00Z</dcterms:created>
  <dcterms:modified xsi:type="dcterms:W3CDTF">2022-04-21T18:12:00Z</dcterms:modified>
</cp:coreProperties>
</file>